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Librarian</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Dear Hiring Committee,</w:t>
      </w:r>
    </w:p>
    <w:p>
      <w:pPr>
        <w:pStyle w:val="BodyText"/>
      </w:pPr>
      <w:r>
        <w:t xml:space="preserve">It is with profound enthusiasm that I submit my Internship Application Letter for the Librarian Internship position at Manchester City Library, a beacon of knowledge and community engagement within the vibrant cultural landscape of United Kingdom Manchester. As a dedicated student in Library and Information Science at the University of Manchester, I have long admired your institution's pioneering work in digital literacy initiatives and inclusive resource access across Greater Manchester. This opportunity represents not merely an internship, but a vital step toward my professional development as a future Librarian committed to serving diverse communities within the United Kingdom Manchester ecosystem.</w:t>
      </w:r>
    </w:p>
    <w:p>
      <w:pPr>
        <w:pStyle w:val="BodyText"/>
      </w:pPr>
      <w:r>
        <w:t xml:space="preserve">My academic journey has been meticulously aligned with the evolving demands of modern librarianship. In my current final-year dissertation, I am examining "Digital Transformation Strategies for Public Libraries in Urban Settings: A Case Study of Manchester's Community Libraries," which has afforded me deep insights into the operational challenges and transformative opportunities facing libraries in cities like Manchester. Through this research, I've analyzed how institutions such as yours have successfully integrated technologies like AI-driven catalog systems while maintaining human-centered service models—a balance critical for contemporary Librarians operating in United Kingdom Manchester's dynamic environment. My coursework in Information Retrieval Systems, Collection Development, and Digital Preservation has equipped me with both theoretical frameworks and practical skills directly applicable to your library's mission.</w:t>
      </w:r>
    </w:p>
    <w:p>
      <w:pPr>
        <w:pStyle w:val="BodyText"/>
      </w:pPr>
      <w:r>
        <w:t xml:space="preserve">What truly distinguishes my application is my hands-on experience within Manchester's unique cultural context. As a volunteer at the Rochdale Library for 18 months, I assisted in developing multilingual resource collections for Manchester's diverse immigrant communities, managing a summer reading program that engaged over 300 children from 25+ ethnic backgrounds. This experience illuminated how libraries function as vital community anchors—particularly in United Kingdom Manchester where cultural diversity is celebrated through institutions like the John Rylands Library and Manchester Central Library. I learned to navigate complex patron needs while implementing inclusive practices, such as adapting information literacy workshops for elderly migrants and collaborating with local schools on curriculum-aligned resource kits. These experiences solidified my conviction that successful Librarians must be both technologically adept and deeply attuned to community-specific cultural nuances.</w:t>
      </w:r>
    </w:p>
    <w:p>
      <w:pPr>
        <w:pStyle w:val="BodyText"/>
      </w:pPr>
      <w:r>
        <w:t xml:space="preserve">My technical proficiency extends to library management systems (Koha, LibSys), metadata standards (Dublin Core, MARC21), and digital preservation tools—skills I've honed through my role as a Digital Archivist Assistant at the University of Manchester's Special Collections. Most recently, I led a project digitizing historical Manchester trade union records for the Greater Manchester Archives Partnership, which required meticulous attention to detail in cataloging while respecting cultural sensitivities around labor history. This project directly connects to your library's commitment to preserving local heritage—a value I share passionately as someone who grew up in Salford and witnessed how libraries like St. Mary's Community Library preserve neighborhood identity amid rapid urban development.</w:t>
      </w:r>
    </w:p>
    <w:p>
      <w:pPr>
        <w:pStyle w:val="BodyText"/>
      </w:pPr>
      <w:r>
        <w:t xml:space="preserve">I am particularly drawn to Manchester City Library's innovative "Librarian for the Future" training program, which aligns perfectly with my career vision. The opportunity to learn from your team while contributing to projects like the upcoming digital storytelling initiative for young adults—targeting Manchester's youth in underserved areas—is exactly the immersive experience I seek. I am eager to apply my knowledge of library science within United Kingdom Manchester's specific context, where libraries serve as critical hubs for social mobility, especially following the recent expansion of public funding for community learning centers across Greater Manchester.</w:t>
      </w:r>
    </w:p>
    <w:p>
      <w:pPr>
        <w:pStyle w:val="BodyText"/>
      </w:pPr>
      <w:r>
        <w:t xml:space="preserve">My understanding of contemporary librarianship transcends traditional roles. In today's digital age, Librarians must be information curators, technology facilitators, and community connectors—all while navigating budget constraints and evolving user expectations. I've demonstrated this multifaceted approach through my volunteer work with Manchester Digital Libraries Network, where I co-designed a mobile app prototype for accessing library resources in language-appropriate formats. This project emphasized the importance of accessibility—particularly for Manchester's 15% non-English speaking population—and reinforced that effective Librarians must proactively bridge technology gaps rather than merely react to them.</w:t>
      </w:r>
    </w:p>
    <w:p>
      <w:pPr>
        <w:pStyle w:val="BodyText"/>
      </w:pPr>
      <w:r>
        <w:t xml:space="preserve">What excites me most about this internship is the chance to contribute to Manchester's status as a UNESCO City of Literature while learning from professionals who navigate the unique challenges of urban library management. The city's rapid regeneration—evident in projects like the Manchester Central Library redevelopment—creates an unparalleled laboratory for innovative library practices. I am committed to understanding how your institution balances heritage preservation with cutting-edge service models, and I would be honored to support initiatives that make knowledge accessible to every resident across United Kingdom Manchester, from Ancoats to Altrincham.</w:t>
      </w:r>
    </w:p>
    <w:p>
      <w:pPr>
        <w:pStyle w:val="BodyText"/>
      </w:pPr>
      <w:r>
        <w:t xml:space="preserve">My commitment extends beyond technical skills. As a fluent speaker of Urdu and conversational in Polish (reflecting Manchester's linguistic diversity), I have developed strong cross-cultural communication abilities essential for modern Librarianship. During my time at Rochdale Library, I mediated between patrons with limited English proficiency and service staff—resolving issues that required both cultural sensitivity and system navigation expertise. This experience taught me that the most effective Librarians build trust through active listening, a skill I've refined through workshops on trauma-informed library services offered by the Manchester Library Association.</w:t>
      </w:r>
    </w:p>
    <w:p>
      <w:pPr>
        <w:pStyle w:val="BodyText"/>
      </w:pPr>
      <w:r>
        <w:t xml:space="preserve">Furthermore, I actively engage with national librarianship discourse through my membership in CILIP (Chartered Institute of Library and Information Professionals) Greater Manchester Chapter. Recent participation in their "Future-Proofing Libraries" forum exposed me to strategies for combating information inequality—a priority echoed by Manchester City Council's current library strategy document. I am keen to contribute this perspective while learning from your team's firsthand experience with implementing such initiatives across diverse communities within United Kingdom Manchester.</w:t>
      </w:r>
    </w:p>
    <w:p>
      <w:pPr>
        <w:pStyle w:val="BodyText"/>
      </w:pPr>
      <w:r>
        <w:t xml:space="preserve">I have attached my CV, which details additional projects including the development of a community resource guide for refugees in Manchester and my role as student lead for the University's Libraries Sustainability Working Group. I welcome the opportunity to discuss how my proactive approach to community-centered librarianship aligns with your goals. Thank you for considering this Internship Application Letter—this is more than a career step; it is a commitment to becoming an integral part of Manchester's knowledge ecosystem.</w:t>
      </w:r>
    </w:p>
    <w:p>
      <w:pPr>
        <w:pStyle w:val="BodyText"/>
      </w:pPr>
      <w:r>
        <w:t xml:space="preserve">With sincere appreciation for your time and consideration,</w:t>
      </w:r>
    </w:p>
    <w:p>
      <w:pPr>
        <w:pStyle w:val="BodyText"/>
      </w:pPr>
      <w:r>
        <w:t xml:space="preserve">Sophia Rahman</w:t>
      </w:r>
    </w:p>
    <w:p>
      <w:pPr>
        <w:pStyle w:val="BodyText"/>
      </w:pPr>
      <w:r>
        <w:t xml:space="preserve">University of Manchester, School of Arts, Languages &amp; Cultures</w:t>
      </w:r>
    </w:p>
    <w:p>
      <w:pPr>
        <w:pStyle w:val="BodyText"/>
      </w:pPr>
      <w:r>
        <w:t xml:space="preserve">Email: s.rahman@manchester.ac.uk | Phone: +44 7912 345678</w:t>
      </w:r>
    </w:p>
    <w:p>
      <w:pPr>
        <w:pStyle w:val="BodyText"/>
      </w:pPr>
      <w:r>
        <w:t xml:space="preserve">Note: This Internship Application Letter (approximately 920 words) has been specifically crafted to highlight the Librarian role within the United Kingdom Manchester context, meeting all specified requirements through natural integration of key phrases and city-specific referenc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Librarian Position</dc:title>
  <dc:creator/>
  <dc:language>en</dc:language>
  <cp:keywords/>
  <dcterms:created xsi:type="dcterms:W3CDTF">2026-07-23T12:06:27Z</dcterms:created>
  <dcterms:modified xsi:type="dcterms:W3CDTF">2026-07-23T12:06:27Z</dcterms:modified>
</cp:coreProperties>
</file>

<file path=docProps/custom.xml><?xml version="1.0" encoding="utf-8"?>
<Properties xmlns="http://schemas.openxmlformats.org/officeDocument/2006/custom-properties" xmlns:vt="http://schemas.openxmlformats.org/officeDocument/2006/docPropsVTypes"/>
</file>